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60a05bc94ecccc8d2201d393f3273c553bdab24"/>
    <w:p>
      <w:pPr>
        <w:pStyle w:val="Heading1"/>
      </w:pPr>
      <w:r>
        <w:t xml:space="preserve">Cover Letter for Web Designer Position in Argentina Buenos Aires</w:t>
      </w:r>
    </w:p>
    <w:p>
      <w:pPr>
        <w:pStyle w:val="FirstParagraph"/>
      </w:pPr>
      <w:r>
        <w:rPr>
          <w:bCs/>
          <w:b/>
        </w:rPr>
        <w:t xml:space="preserve">John Doe</w:t>
      </w:r>
    </w:p>
    <w:p>
      <w:pPr>
        <w:pStyle w:val="BodyText"/>
      </w:pPr>
      <w:r>
        <w:t xml:space="preserve">Calle Corrientes 123, CABA, Argentina</w:t>
      </w:r>
    </w:p>
    <w:p>
      <w:pPr>
        <w:pStyle w:val="BodyText"/>
      </w:pPr>
      <w:r>
        <w:t xml:space="preserve">Telefono: +54 911 1234-5678 | Email: johndoe@example.com</w:t>
      </w:r>
    </w:p>
    <w:p>
      <w:pPr>
        <w:pStyle w:val="BodyText"/>
      </w:pPr>
      <w:r>
        <w:rPr>
          <w:bCs/>
          <w:b/>
        </w:rPr>
        <w:t xml:space="preserve">[Recipient Name]</w:t>
      </w:r>
    </w:p>
    <w:p>
      <w:pPr>
        <w:pStyle w:val="BodyText"/>
      </w:pPr>
      <w:r>
        <w:t xml:space="preserve">[Company Name]</w:t>
      </w:r>
    </w:p>
    <w:p>
      <w:pPr>
        <w:pStyle w:val="BodyText"/>
      </w:pPr>
      <w:r>
        <w:t xml:space="preserve">[Company Address]</w:t>
      </w:r>
    </w:p>
    <w:p>
      <w:pPr>
        <w:pStyle w:val="BodyText"/>
      </w:pPr>
      <w:r>
        <w:t xml:space="preserve">Buenos Aires, Argentina</w:t>
      </w:r>
    </w:p>
    <w:bookmarkStart w:id="20" w:name="date-insert-date"/>
    <w:p>
      <w:pPr>
        <w:pStyle w:val="Heading2"/>
      </w:pPr>
      <w:r>
        <w:t xml:space="preserve">Date: [Insert Date]</w:t>
      </w:r>
    </w:p>
    <w:bookmarkEnd w:id="20"/>
    <w:p>
      <w:pPr>
        <w:pStyle w:val="FirstParagraph"/>
      </w:pPr>
      <w:r>
        <w:t xml:space="preserve">Dear [Recipient Name],</w:t>
      </w:r>
    </w:p>
    <w:p>
      <w:pPr>
        <w:pStyle w:val="BodyText"/>
      </w:pPr>
      <w:r>
        <w:t xml:space="preserve">I am writing to express my enthusiasm for the Web Designer position at [Company Name] in Buenos Aires, Argentina. As a passionate and experienced Web Designer with a deep understanding of the dynamic digital landscape in Argentina Buenos Aires, I am eager to contribute my skills and creativity to help your organization thrive in an increasingly competitive online environment.</w:t>
      </w:r>
    </w:p>
    <w:p>
      <w:pPr>
        <w:pStyle w:val="BodyText"/>
      </w:pPr>
      <w:r>
        <w:t xml:space="preserve">With over five years of experience designing visually stunning and functionally robust websites, I have developed a strong portfolio that reflects my ability to merge aesthetics with user-centric design. My work has been recognized by clients across Argentina, including startups and established businesses in Buenos Aires, where I have helped elevate their online presence through innovative web solutions. Whether it’s crafting responsive layouts for mobile-first users or optimizing site performance for local audiences, I bring a unique perspective shaped by the vibrant tech culture of Argentina Buenos Aires.</w:t>
      </w:r>
    </w:p>
    <w:p>
      <w:pPr>
        <w:pStyle w:val="BodyText"/>
      </w:pPr>
      <w:r>
        <w:t xml:space="preserve">As a Web Designer based in Buenos Aires, I have collaborated with diverse teams to create websites that not only meet business objectives but also resonate with the cultural and linguistic nuances of the Argentine market. For instance, I recently designed a platform for a local e-commerce brand that saw a 40% increase in user engagement within three months of launch. This success was driven by my attention to detail, understanding of local design trends, and ability to integrate interactive elements that cater to the preferences of Buenos Aires’ tech-savvy population.</w:t>
      </w:r>
    </w:p>
    <w:p>
      <w:pPr>
        <w:pStyle w:val="BodyText"/>
      </w:pPr>
      <w:r>
        <w:t xml:space="preserve">What sets me apart as a Web Designer is my commitment to continuous learning and adaptability. I stay updated with the latest tools and frameworks such as Figma, Adobe XD, and WordPress, while also keeping an eye on emerging technologies that could benefit businesses in Argentina Buenos Aires. My proficiency in Spanish ensures seamless communication with local clients, allowing me to fully grasp their needs and deliver solutions that align with their vision.</w:t>
      </w:r>
    </w:p>
    <w:p>
      <w:pPr>
        <w:pStyle w:val="BodyText"/>
      </w:pPr>
      <w:r>
        <w:t xml:space="preserve">I am particularly drawn to [Company Name] because of your reputation for innovation and dedication to quality. I admire how your work reflects a deep understanding of the Argentine market, much like my own approach as a Web Designer in Buenos Aires. I would be thrilled to contribute my expertise in creating websites that not only look exceptional but also drive measurable results for your clients.</w:t>
      </w:r>
    </w:p>
    <w:p>
      <w:pPr>
        <w:pStyle w:val="BodyText"/>
      </w:pPr>
      <w:r>
        <w:t xml:space="preserve">One of the key strengths I bring as a Web Designer is my ability to balance creativity with technical precision. In Buenos Aires, where the digital scene is rapidly evolving, this skill is crucial. For example, I once redesigned a nonprofit organization’s website to include multilingual support and accessibility features, which significantly improved its reach across Argentina. This project reinforced my belief that effective web design must be inclusive and culturally relevant—values I am confident align with [Company Name]’s mission.</w:t>
      </w:r>
    </w:p>
    <w:p>
      <w:pPr>
        <w:pStyle w:val="BodyText"/>
      </w:pPr>
      <w:r>
        <w:t xml:space="preserve">Moreover, my experience in Buenos Aires has given me a unique insight into the challenges and opportunities faced by local businesses. From small family-owned stores to large corporations, I have worked on projects that required tailored solutions. This adaptability has allowed me to grow as a Web Designer and understand the importance of building websites that reflect the personality of each brand while meeting technical standards.</w:t>
      </w:r>
    </w:p>
    <w:p>
      <w:pPr>
        <w:pStyle w:val="BodyText"/>
      </w:pPr>
      <w:r>
        <w:t xml:space="preserve">I am particularly excited about the opportunity to work in Argentina Buenos Aires, where the fusion of tradition and innovation creates an ideal environment for web design. The city’s thriving startup ecosystem and growing demand for digital solutions make it an exciting place to contribute as a Web Designer. I am eager to collaborate with your team to create websites that not only meet current needs but also anticipate future trends in the Argentine market.</w:t>
      </w:r>
    </w:p>
    <w:p>
      <w:pPr>
        <w:pStyle w:val="BodyText"/>
      </w:pPr>
      <w:r>
        <w:t xml:space="preserve">Thank you for considering my application. I would welcome the chance to discuss how my skills and experiences align with [Company Name]’s goals. Please feel free to contact me at +54 911 1234-5678 or johndoe@example.com at your earliest convenience. I look forward to the possibility of contributing to your team and helping [Company Name] achieve even greater success in Argentina Buenos Aires.</w:t>
      </w:r>
    </w:p>
    <w:p>
      <w:pPr>
        <w:pStyle w:val="BodyText"/>
      </w:pPr>
      <w:r>
        <w:t xml:space="preserve">Sincerely,</w:t>
      </w:r>
    </w:p>
    <w:p>
      <w:pPr>
        <w:pStyle w:val="BodyText"/>
      </w:pPr>
      <w:r>
        <w:rPr>
          <w:bCs/>
          <w:b/>
        </w:rPr>
        <w:t xml:space="preserve">John Doe</w:t>
      </w:r>
    </w:p>
    <w:p>
      <w:pPr>
        <w:pStyle w:val="BodyText"/>
      </w:pPr>
      <w:r>
        <w:t xml:space="preserve">Note: Replace [Recipient Name], [Company Name], and other placeholders with specific details before submitt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Argentina Buenos Aires</dc:title>
  <dc:creator/>
  <cp:keywords/>
  <dcterms:created xsi:type="dcterms:W3CDTF">2026-07-21T10:35:03Z</dcterms:created>
  <dcterms:modified xsi:type="dcterms:W3CDTF">2026-07-21T10:35:03Z</dcterms:modified>
</cp:coreProperties>
</file>

<file path=docProps/custom.xml><?xml version="1.0" encoding="utf-8"?>
<Properties xmlns="http://schemas.openxmlformats.org/officeDocument/2006/custom-properties" xmlns:vt="http://schemas.openxmlformats.org/officeDocument/2006/docPropsVTypes"/>
</file>